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X4267d7e241c74b32090582e5778de1b278ea449"/>
    <w:p>
      <w:pPr>
        <w:pStyle w:val="Heading1"/>
      </w:pPr>
      <w:r>
        <w:t xml:space="preserve">Internship Application Letter for Telecommunication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Dakar, Senegal</w:t>
      </w:r>
    </w:p>
    <w:bookmarkStart w:id="20" w:name="X695c747f4fb32edabc1a1682d0d7f2061ea6f50"/>
    <w:p>
      <w:pPr>
        <w:pStyle w:val="Heading2"/>
      </w:pPr>
      <w:r>
        <w:t xml:space="preserve">Subject: Application for Telecommunication Engineer Internship at [Company Name] in Dakar, Senegal</w:t>
      </w:r>
    </w:p>
    <w:p>
      <w:pPr>
        <w:pStyle w:val="FirstParagraph"/>
      </w:pPr>
      <w:r>
        <w:t xml:space="preserve">Dear Hiring Manager,</w:t>
      </w:r>
    </w:p>
    <w:p>
      <w:pPr>
        <w:pStyle w:val="BodyText"/>
      </w:pPr>
      <w:r>
        <w:t xml:space="preserve">I am writing with profound enthusiasm to submit my application for the Telecommunication Engineer Internship position at [Company Name], as advertised on [Platform where you saw the advertisement]. As a dedicated telecommunications engineering student at [Your University], I have developed a deep passion for advancing communication infrastructure in emerging markets, particularly within the dynamic landscape of Senegal Dakar. This internship represents an exceptional opportunity to apply my academic knowledge while contributing to Africa's digital transformation journey under the guidance of industry experts in one of West Africa's most pivotal technological hubs.</w:t>
      </w:r>
    </w:p>
    <w:p>
      <w:pPr>
        <w:pStyle w:val="BodyText"/>
      </w:pPr>
      <w:r>
        <w:t xml:space="preserve">My academic journey at [Your University] has provided me with rigorous theoretical and practical training in wireless communication systems, network design, and emerging technologies. I have completed advanced coursework in 5G architecture, fiber optics deployment, RF propagation analysis, and network security protocols – all critical competencies for modern telecommunication engineering. In my most recent academic project titled "Optimizing Network Coverage for Urban Environments," I designed a hybrid satellite-cellular system prototype that achieved 37% improved signal reliability in dense urban settings through advanced beamforming techniques. This project directly aligns with the infrastructure challenges facing Dakar, where rapid urbanization demands innovative solutions to bridge connectivity gaps across both coastal and inland neighborhoods.</w:t>
      </w:r>
    </w:p>
    <w:p>
      <w:pPr>
        <w:pStyle w:val="BodyText"/>
      </w:pPr>
      <w:r>
        <w:t xml:space="preserve">What excites me most about pursuing this Telecommunication Engineer internship in Senegal Dakar is the unique convergence of technological opportunity and social impact. I have closely followed Senegal's ambitious National Digital Strategy 2025, which aims to achieve universal broadband access by 2030 and position Dakar as a regional ICT innovation center. Companies like [Company Name] are at the forefront of this movement – your recent deployment of fiber-optic networks across the Thies region and partnership with Orange Senegal on IoT solutions for agricultural monitoring exemplify the kind of transformative work that inspires me. I am particularly eager to contribute to projects addressing Dakar's specific challenges: reducing network latency in high-density areas, optimizing energy-efficient base station operations in Senegal's tropical climate, and developing culturally appropriate digital literacy programs that empower local communities.</w:t>
      </w:r>
    </w:p>
    <w:p>
      <w:pPr>
        <w:pStyle w:val="BodyText"/>
      </w:pPr>
      <w:r>
        <w:t xml:space="preserve">My technical proficiency extends beyond academic coursework. I have hands-on experience with key industry tools including Cisco Packet Tracer for network simulation, MATLAB for signal processing analysis, and Wireshark for protocol debugging. During my summer internship at [Previous Company/University Lab], I assisted in troubleshooting cellular network outages across a 50km rural coverage area by implementing predictive maintenance algorithms that reduced service interruptions by 28%. This experience taught me to approach complex infrastructure problems methodically while respecting the cultural context of communities relying on these systems. I understand that in Senegal Dakar, where mobile penetration has reached 127% but network quality varies significantly across districts, technical solutions must be coupled with community-centered implementation strategies.</w:t>
      </w:r>
    </w:p>
    <w:p>
      <w:pPr>
        <w:pStyle w:val="BodyText"/>
      </w:pPr>
      <w:r>
        <w:t xml:space="preserve">I am deeply committed to the principles of sustainable technology development that resonate strongly with Senegalese values of *Safi* (harmony) and *Jom* (collective responsibility). My research on "Renewable Energy Integration in Telecommunication Towers" for my final year project specifically addressed Dakar's energy constraints by proposing solar-powered base stations that could reduce operational costs by 40% while minimizing environmental impact. This work demonstrated my ability to design technically sound solutions that respect local conditions – a critical skill for any Telecommunication Engineer working in Senegal Dakar where infrastructure must function reliably during periods of grid instability and extreme weather.</w:t>
      </w:r>
    </w:p>
    <w:p>
      <w:pPr>
        <w:pStyle w:val="BodyText"/>
      </w:pPr>
      <w:r>
        <w:t xml:space="preserve">What truly sets me apart is my cultural adaptability and fluency in French (B2 level) and Wolof (intermediate), which allows me to engage effectively with local teams and communities. Having spent three months volunteering with a tech initiative at the University Cheikh Anta Diop in Dakar, I observed firsthand how telecommunication projects succeed when engineers collaborate closely with community leaders. I am eager to apply this understanding in your internship program, whether assisting in field deployment coordination, participating in network optimization workshops for local technicians, or documenting best practices for future expansion across Senegal.</w:t>
      </w:r>
    </w:p>
    <w:p>
      <w:pPr>
        <w:pStyle w:val="BodyText"/>
      </w:pPr>
      <w:r>
        <w:t xml:space="preserve">I have been particularly impressed by [Company Name]'s recent work on the Dakar Metropolitan Area Network (DMA) project and your commitment to training local talent through partnerships with the Ecole Supérieure Polytechnique de Thiés. I am confident that my blend of technical skills, cultural sensitivity, and passion for telecommunications infrastructure would enable me to contribute meaningfully from day one. My goal is not merely to complete an internship, but to become a bridge between cutting-edge engineering solutions and Senegal's unique socio-technical context – embodying the vision of the next generation of Telecommunication Engineers who will shape Africa's digital future.</w:t>
      </w:r>
    </w:p>
    <w:p>
      <w:pPr>
        <w:pStyle w:val="BodyText"/>
      </w:pPr>
      <w:r>
        <w:t xml:space="preserve">Thank you for considering my application for this prestigious Internship Application Letter opportunity. I have attached my resume detailing further technical competencies and academic achievements. I welcome the opportunity to discuss how my skills in network design, problem-solving, and cultural engagement can support [Company Name]'s mission to build resilient telecommunications infrastructure across Senegal Dakar. I am available for an interview at your earliest convenience and can be reached via email or phone at your convenience.</w:t>
      </w:r>
    </w:p>
    <w:p>
      <w:pPr>
        <w:pStyle w:val="BodyText"/>
      </w:pPr>
      <w:r>
        <w:t xml:space="preserve">Sincerely,</w:t>
      </w:r>
    </w:p>
    <w:p>
      <w:pPr>
        <w:pStyle w:val="BodyText"/>
      </w:pPr>
      <w:r>
        <w:t xml:space="preserve">[Your Full Name]</w:t>
      </w:r>
    </w:p>
    <w:p>
      <w:pPr>
        <w:pStyle w:val="BodyText"/>
      </w:pPr>
      <w:r>
        <w:rPr>
          <w:bCs/>
          <w:b/>
        </w:rPr>
        <w:t xml:space="preserve">Enclosure:</w:t>
      </w:r>
      <w:r>
        <w:t xml:space="preserve"> </w:t>
      </w:r>
      <w:r>
        <w:t xml:space="preserve">Resume</w:t>
      </w:r>
    </w:p>
    <w:p>
      <w:pPr>
        <w:pStyle w:val="BodyText"/>
      </w:pPr>
      <w:r>
        <w:rPr>
          <w:iCs/>
          <w:i/>
        </w:rPr>
        <w:t xml:space="preserve">Note: This Internship Application Letter adheres to professional standards while specifically addressing the requirements of a Telecommunication Engineer position in Senegal Dakar, emphasizing local context, technical relevance, and cultural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14T17:36:10Z</dcterms:created>
  <dcterms:modified xsi:type="dcterms:W3CDTF">2026-07-14T17:36:10Z</dcterms:modified>
</cp:coreProperties>
</file>

<file path=docProps/custom.xml><?xml version="1.0" encoding="utf-8"?>
<Properties xmlns="http://schemas.openxmlformats.org/officeDocument/2006/custom-properties" xmlns:vt="http://schemas.openxmlformats.org/officeDocument/2006/docPropsVTypes"/>
</file>